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D4B02" w14:textId="77777777" w:rsidR="007A11D7" w:rsidRPr="007A11D7" w:rsidRDefault="007A11D7" w:rsidP="007A11D7">
      <w:pPr>
        <w:rPr>
          <w:b/>
          <w:bCs/>
          <w:sz w:val="32"/>
          <w:szCs w:val="32"/>
        </w:rPr>
      </w:pPr>
      <w:r w:rsidRPr="007A11D7">
        <w:rPr>
          <w:b/>
          <w:bCs/>
          <w:sz w:val="32"/>
          <w:szCs w:val="32"/>
        </w:rPr>
        <w:t xml:space="preserve">Player Medical Information Sheet </w:t>
      </w:r>
    </w:p>
    <w:p w14:paraId="6D5C6282" w14:textId="77777777" w:rsidR="007A11D7" w:rsidRPr="007A11D7" w:rsidRDefault="007A11D7" w:rsidP="007A11D7">
      <w:pPr>
        <w:rPr>
          <w:b/>
          <w:bCs/>
        </w:rPr>
      </w:pPr>
    </w:p>
    <w:p w14:paraId="63C358C0" w14:textId="11484DA8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Name: ___________________________________________________________________ </w:t>
      </w:r>
    </w:p>
    <w:p w14:paraId="5830B376" w14:textId="0C3C04CC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Date of Birth: Day_______ Month _______ Year_______ </w:t>
      </w:r>
    </w:p>
    <w:p w14:paraId="5F619D6B" w14:textId="657D6BDE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Address: _________________________________________________________________ </w:t>
      </w:r>
    </w:p>
    <w:p w14:paraId="3EE0ECC2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Postal Code: _____________________ Telephone: __________________________ </w:t>
      </w:r>
    </w:p>
    <w:p w14:paraId="55E7B4FA" w14:textId="177A44E1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>Mother’s Name: _____________________ Father’s Name: ________________________</w:t>
      </w:r>
    </w:p>
    <w:p w14:paraId="3516C73E" w14:textId="03508716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Cell Phone Numbers: Mother: ____________________ Father: _____________________ </w:t>
      </w:r>
    </w:p>
    <w:p w14:paraId="45E668FE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Person to contact in case of accident or emergency, if parents are not available: </w:t>
      </w:r>
    </w:p>
    <w:p w14:paraId="3356BF73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Name: ____________________________________ </w:t>
      </w:r>
    </w:p>
    <w:p w14:paraId="21FB7D30" w14:textId="2EA8A588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Telephone: ______________________ </w:t>
      </w:r>
    </w:p>
    <w:p w14:paraId="47FE6F2E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the appropriate response below pertaining to your child </w:t>
      </w:r>
    </w:p>
    <w:p w14:paraId="06FC2243" w14:textId="4C57A24C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Use separate sheet if necessary. </w:t>
      </w:r>
    </w:p>
    <w:p w14:paraId="11BB230F" w14:textId="7846FC4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Medications: ________________________________________________________________ </w:t>
      </w:r>
    </w:p>
    <w:p w14:paraId="533CAB33" w14:textId="4E85B890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Allergies: ___________________________________________________________________ </w:t>
      </w:r>
    </w:p>
    <w:p w14:paraId="59809892" w14:textId="091911D3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Medical Conditions: __________________________________________________________ </w:t>
      </w:r>
    </w:p>
    <w:p w14:paraId="3569F919" w14:textId="2662E878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Recent Injuries: ______________________________________________________________ </w:t>
      </w:r>
    </w:p>
    <w:p w14:paraId="3D8608AD" w14:textId="78D1DEF2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>Any information not covered above: _____________________________________________</w:t>
      </w:r>
    </w:p>
    <w:p w14:paraId="5A07B175" w14:textId="3B7D157E" w:rsid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 ___________________________________________________________________________ </w:t>
      </w:r>
    </w:p>
    <w:p w14:paraId="6174C39D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</w:p>
    <w:p w14:paraId="742FC2D2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I understand that it is my responsibility to keep the team management advised of </w:t>
      </w:r>
    </w:p>
    <w:p w14:paraId="6751F304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any change in the above information as soon as possible and that in the event no one </w:t>
      </w:r>
    </w:p>
    <w:p w14:paraId="5B279CC7" w14:textId="58FA1A98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can be contacted, team management will take my child to hospital/M.D. if deemed necessary. </w:t>
      </w:r>
    </w:p>
    <w:p w14:paraId="19B66D44" w14:textId="37AFB15D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I herby authorize the physician and nursing staff to undertake examination. </w:t>
      </w:r>
    </w:p>
    <w:p w14:paraId="068A7D8F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investigation and necessary treatment of my child. </w:t>
      </w:r>
    </w:p>
    <w:p w14:paraId="09FF7EBD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I also authorize release of information to appropriate people (coach, physician) as </w:t>
      </w:r>
    </w:p>
    <w:p w14:paraId="29ADDD72" w14:textId="77777777" w:rsid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 xml:space="preserve">deemed necessary. </w:t>
      </w:r>
    </w:p>
    <w:p w14:paraId="6A0D188A" w14:textId="77777777" w:rsidR="007A11D7" w:rsidRPr="007A11D7" w:rsidRDefault="007A11D7" w:rsidP="007A11D7">
      <w:pPr>
        <w:spacing w:line="360" w:lineRule="auto"/>
        <w:rPr>
          <w:sz w:val="22"/>
          <w:szCs w:val="22"/>
        </w:rPr>
      </w:pPr>
    </w:p>
    <w:p w14:paraId="0E152E84" w14:textId="7EAFC8CF" w:rsid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>Date: _______________________</w:t>
      </w:r>
    </w:p>
    <w:p w14:paraId="4B76DAD3" w14:textId="07E804B0" w:rsidR="005A1076" w:rsidRPr="007A11D7" w:rsidRDefault="007A11D7" w:rsidP="007A11D7">
      <w:pPr>
        <w:spacing w:line="360" w:lineRule="auto"/>
        <w:rPr>
          <w:sz w:val="22"/>
          <w:szCs w:val="22"/>
        </w:rPr>
      </w:pPr>
      <w:r w:rsidRPr="007A11D7">
        <w:rPr>
          <w:sz w:val="22"/>
          <w:szCs w:val="22"/>
        </w:rPr>
        <w:t>Signature of Parent or Guardian: ___________________________________</w:t>
      </w:r>
    </w:p>
    <w:sectPr w:rsidR="005A1076" w:rsidRPr="007A11D7" w:rsidSect="008B3B58">
      <w:headerReference w:type="default" r:id="rId8"/>
      <w:footerReference w:type="default" r:id="rId9"/>
      <w:pgSz w:w="12240" w:h="15840"/>
      <w:pgMar w:top="2448" w:right="1440" w:bottom="108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D79E8" w14:textId="77777777" w:rsidR="00632CB9" w:rsidRDefault="00632CB9" w:rsidP="00FD12B4">
      <w:r>
        <w:separator/>
      </w:r>
    </w:p>
  </w:endnote>
  <w:endnote w:type="continuationSeparator" w:id="0">
    <w:p w14:paraId="2561F1C8" w14:textId="77777777" w:rsidR="00632CB9" w:rsidRDefault="00632CB9" w:rsidP="00FD12B4">
      <w:r>
        <w:continuationSeparator/>
      </w:r>
    </w:p>
  </w:endnote>
  <w:endnote w:type="continuationNotice" w:id="1">
    <w:p w14:paraId="4968E271" w14:textId="77777777" w:rsidR="00632CB9" w:rsidRDefault="00632C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STIX Two Math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AD31C" w14:textId="42F8A568" w:rsidR="008B3B58" w:rsidRPr="0093506F" w:rsidRDefault="00F8523A" w:rsidP="008B3B58">
    <w:pPr>
      <w:pStyle w:val="Header"/>
      <w:jc w:val="center"/>
      <w:rPr>
        <w:rStyle w:val="IntenseReference"/>
        <w:color w:val="C00000"/>
        <w:spacing w:val="44"/>
        <w:sz w:val="22"/>
      </w:rPr>
    </w:pPr>
    <w:hyperlink r:id="rId1" w:history="1">
      <w:r w:rsidR="0093506F" w:rsidRPr="0093506F">
        <w:rPr>
          <w:rStyle w:val="Hyperlink"/>
          <w:color w:val="C00000"/>
          <w:spacing w:val="44"/>
          <w:sz w:val="22"/>
        </w:rPr>
        <w:t>www.okotokslacrosse.com</w:t>
      </w:r>
    </w:hyperlink>
  </w:p>
  <w:p w14:paraId="3C91BEA0" w14:textId="77777777" w:rsidR="008B3B58" w:rsidRPr="0093506F" w:rsidRDefault="008B3B58">
    <w:pPr>
      <w:pStyle w:val="Footer"/>
      <w:rPr>
        <w:color w:val="C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0C887" w14:textId="77777777" w:rsidR="00632CB9" w:rsidRDefault="00632CB9" w:rsidP="00FD12B4">
      <w:r>
        <w:separator/>
      </w:r>
    </w:p>
  </w:footnote>
  <w:footnote w:type="continuationSeparator" w:id="0">
    <w:p w14:paraId="153366C1" w14:textId="77777777" w:rsidR="00632CB9" w:rsidRDefault="00632CB9" w:rsidP="00FD12B4">
      <w:r>
        <w:continuationSeparator/>
      </w:r>
    </w:p>
  </w:footnote>
  <w:footnote w:type="continuationNotice" w:id="1">
    <w:p w14:paraId="5B510B53" w14:textId="77777777" w:rsidR="00632CB9" w:rsidRDefault="00632C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7541" w14:textId="07D1B56A" w:rsidR="00F408B1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F014A20" wp14:editId="0DB58591">
          <wp:simplePos x="0" y="0"/>
          <wp:positionH relativeFrom="margin">
            <wp:align>left</wp:align>
          </wp:positionH>
          <wp:positionV relativeFrom="paragraph">
            <wp:posOffset>8140</wp:posOffset>
          </wp:positionV>
          <wp:extent cx="1205345" cy="1033780"/>
          <wp:effectExtent l="0" t="0" r="0" b="0"/>
          <wp:wrapNone/>
          <wp:docPr id="13" name="Picture 12">
            <a:extLst xmlns:a="http://schemas.openxmlformats.org/drawingml/2006/main">
              <a:ext uri="{FF2B5EF4-FFF2-40B4-BE49-F238E27FC236}">
                <a16:creationId xmlns:a16="http://schemas.microsoft.com/office/drawing/2014/main" id="{776334CF-6899-4CFA-999A-FB35D227E2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776334CF-6899-4CFA-999A-FB35D227E2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345" cy="1033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FAA7B6" w14:textId="77777777" w:rsidR="0093414E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</w:p>
  <w:p w14:paraId="64AEE43D" w14:textId="66244DB0" w:rsidR="008B3B58" w:rsidRPr="008B3B58" w:rsidRDefault="00F408B1" w:rsidP="00F408B1">
    <w:pPr>
      <w:pStyle w:val="Header"/>
      <w:tabs>
        <w:tab w:val="clear" w:pos="8640"/>
        <w:tab w:val="left" w:pos="2520"/>
        <w:tab w:val="right" w:pos="9360"/>
      </w:tabs>
      <w:ind w:left="3240"/>
      <w:rPr>
        <w:rStyle w:val="Emphasis"/>
        <w:i w:val="0"/>
        <w:iCs w:val="0"/>
        <w:color w:val="auto"/>
      </w:rPr>
    </w:pPr>
    <w:r>
      <w:rPr>
        <w:b/>
        <w:sz w:val="28"/>
      </w:rPr>
      <w:t xml:space="preserve">                            </w:t>
    </w:r>
    <w:r w:rsidR="00FD12B4" w:rsidRPr="000E0E29">
      <w:rPr>
        <w:b/>
        <w:sz w:val="28"/>
      </w:rPr>
      <w:t xml:space="preserve">Okotoks </w:t>
    </w:r>
    <w:r>
      <w:rPr>
        <w:b/>
        <w:sz w:val="28"/>
      </w:rPr>
      <w:t>Raiders Lacrosse Association</w:t>
    </w:r>
  </w:p>
  <w:p w14:paraId="02B59E60" w14:textId="5A961878" w:rsidR="00213CEE" w:rsidRPr="00213CEE" w:rsidRDefault="008B3B58" w:rsidP="00213CEE">
    <w:pPr>
      <w:pStyle w:val="Header"/>
      <w:jc w:val="right"/>
      <w:rPr>
        <w:sz w:val="20"/>
      </w:rPr>
    </w:pPr>
    <w:r>
      <w:rPr>
        <w:sz w:val="20"/>
      </w:rPr>
      <w:t xml:space="preserve">Box </w:t>
    </w:r>
    <w:r w:rsidR="00F408B1">
      <w:rPr>
        <w:sz w:val="20"/>
      </w:rPr>
      <w:t>898</w:t>
    </w:r>
    <w:r>
      <w:rPr>
        <w:sz w:val="20"/>
      </w:rPr>
      <w:t xml:space="preserve"> Okotoks, AB</w:t>
    </w:r>
    <w:r w:rsidR="00213CEE" w:rsidRPr="00213CEE">
      <w:rPr>
        <w:sz w:val="20"/>
      </w:rPr>
      <w:t xml:space="preserve"> T1S </w:t>
    </w:r>
    <w:r w:rsidR="00F408B1">
      <w:rPr>
        <w:sz w:val="20"/>
      </w:rPr>
      <w:t>1A9</w:t>
    </w:r>
  </w:p>
  <w:p w14:paraId="342311BC" w14:textId="2BEFE9DB" w:rsidR="00F408B1" w:rsidRPr="00F408B1" w:rsidRDefault="008B3B58" w:rsidP="00F408B1">
    <w:pPr>
      <w:pStyle w:val="Header"/>
      <w:jc w:val="right"/>
      <w:rPr>
        <w:sz w:val="20"/>
      </w:rPr>
    </w:pPr>
    <w:r>
      <w:rPr>
        <w:sz w:val="20"/>
      </w:rPr>
      <w:t>403.</w:t>
    </w:r>
    <w:r w:rsidR="00F408B1">
      <w:rPr>
        <w:sz w:val="20"/>
      </w:rPr>
      <w:t>875.2576</w:t>
    </w:r>
  </w:p>
  <w:p w14:paraId="11DBD5B8" w14:textId="5A742101" w:rsidR="008B3B58" w:rsidRPr="008B3B58" w:rsidRDefault="00213CEE" w:rsidP="008B3B58">
    <w:pPr>
      <w:pStyle w:val="Header"/>
      <w:jc w:val="right"/>
      <w:rPr>
        <w:rStyle w:val="IntenseReference"/>
        <w:b w:val="0"/>
        <w:bCs w:val="0"/>
        <w:smallCaps w:val="0"/>
        <w:color w:val="auto"/>
        <w:sz w:val="20"/>
      </w:rPr>
    </w:pPr>
    <w:r w:rsidRPr="008B3B58">
      <w:rPr>
        <w:rStyle w:val="IntenseReference"/>
        <w:noProof/>
        <w:color w:val="385623" w:themeColor="accent6" w:themeShade="80"/>
        <w:spacing w:val="4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0252D5" wp14:editId="2C307405">
              <wp:simplePos x="0" y="0"/>
              <wp:positionH relativeFrom="column">
                <wp:posOffset>-47625</wp:posOffset>
              </wp:positionH>
              <wp:positionV relativeFrom="paragraph">
                <wp:posOffset>190500</wp:posOffset>
              </wp:positionV>
              <wp:extent cx="6038850" cy="0"/>
              <wp:effectExtent l="9525" t="12700" r="9525" b="635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388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49F139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.75pt;margin-top:15pt;width:475.5pt;height: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"/>
          </w:pict>
        </mc:Fallback>
      </mc:AlternateContent>
    </w:r>
    <w:hyperlink r:id="rId2" w:history="1"/>
  </w:p>
  <w:p w14:paraId="39A29C99" w14:textId="77777777" w:rsidR="00FD12B4" w:rsidRPr="00213CEE" w:rsidRDefault="00FD12B4" w:rsidP="00213CEE">
    <w:pPr>
      <w:pStyle w:val="Header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30AF8"/>
    <w:multiLevelType w:val="multilevel"/>
    <w:tmpl w:val="43625A8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 w:val="0"/>
      </w:rPr>
    </w:lvl>
    <w:lvl w:ilvl="2">
      <w:start w:val="1"/>
      <w:numFmt w:val="decimal"/>
      <w:pStyle w:val="Heading3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0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 w16cid:durableId="717631447">
    <w:abstractNumId w:val="0"/>
  </w:num>
  <w:num w:numId="2" w16cid:durableId="850874940">
    <w:abstractNumId w:val="0"/>
  </w:num>
  <w:num w:numId="3" w16cid:durableId="889076198">
    <w:abstractNumId w:val="0"/>
  </w:num>
  <w:num w:numId="4" w16cid:durableId="1078475793">
    <w:abstractNumId w:val="0"/>
  </w:num>
  <w:num w:numId="5" w16cid:durableId="1081681829">
    <w:abstractNumId w:val="0"/>
  </w:num>
  <w:num w:numId="6" w16cid:durableId="149250398">
    <w:abstractNumId w:val="0"/>
  </w:num>
  <w:num w:numId="7" w16cid:durableId="1746759687">
    <w:abstractNumId w:val="0"/>
  </w:num>
  <w:num w:numId="8" w16cid:durableId="1752046101">
    <w:abstractNumId w:val="0"/>
  </w:num>
  <w:num w:numId="9" w16cid:durableId="169881596">
    <w:abstractNumId w:val="0"/>
  </w:num>
  <w:num w:numId="10" w16cid:durableId="2069723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jcxMjQ2NjM3MjRR0lEKTi0uzszPAykwrAUA+VmukywAAAA="/>
  </w:docVars>
  <w:rsids>
    <w:rsidRoot w:val="00FD12B4"/>
    <w:rsid w:val="000071F6"/>
    <w:rsid w:val="00033C62"/>
    <w:rsid w:val="00091368"/>
    <w:rsid w:val="000A1C6C"/>
    <w:rsid w:val="000A7913"/>
    <w:rsid w:val="000C723E"/>
    <w:rsid w:val="000D53B7"/>
    <w:rsid w:val="000D78CB"/>
    <w:rsid w:val="000F1994"/>
    <w:rsid w:val="000F1ADF"/>
    <w:rsid w:val="000F3370"/>
    <w:rsid w:val="001109F0"/>
    <w:rsid w:val="00133364"/>
    <w:rsid w:val="00141DDC"/>
    <w:rsid w:val="001621F1"/>
    <w:rsid w:val="00183405"/>
    <w:rsid w:val="001855B6"/>
    <w:rsid w:val="00192243"/>
    <w:rsid w:val="001926F4"/>
    <w:rsid w:val="001A5D2D"/>
    <w:rsid w:val="001B0324"/>
    <w:rsid w:val="001C3B2B"/>
    <w:rsid w:val="001D472F"/>
    <w:rsid w:val="001E1FA3"/>
    <w:rsid w:val="001F29F9"/>
    <w:rsid w:val="00200576"/>
    <w:rsid w:val="00213CEE"/>
    <w:rsid w:val="00253B8C"/>
    <w:rsid w:val="00257F7D"/>
    <w:rsid w:val="00262527"/>
    <w:rsid w:val="002A4F0A"/>
    <w:rsid w:val="002E1D3B"/>
    <w:rsid w:val="002E449D"/>
    <w:rsid w:val="00305E6F"/>
    <w:rsid w:val="00320235"/>
    <w:rsid w:val="00360149"/>
    <w:rsid w:val="00373B00"/>
    <w:rsid w:val="00393DBC"/>
    <w:rsid w:val="003A26DE"/>
    <w:rsid w:val="003B4468"/>
    <w:rsid w:val="003F324A"/>
    <w:rsid w:val="00452F19"/>
    <w:rsid w:val="004C2146"/>
    <w:rsid w:val="00526F2A"/>
    <w:rsid w:val="00537FDC"/>
    <w:rsid w:val="005608EC"/>
    <w:rsid w:val="005A025E"/>
    <w:rsid w:val="005A1076"/>
    <w:rsid w:val="005B0C40"/>
    <w:rsid w:val="005B3B5D"/>
    <w:rsid w:val="005E2401"/>
    <w:rsid w:val="005F236D"/>
    <w:rsid w:val="00632CB9"/>
    <w:rsid w:val="00632ECD"/>
    <w:rsid w:val="006342A9"/>
    <w:rsid w:val="0063508B"/>
    <w:rsid w:val="00643A33"/>
    <w:rsid w:val="006727E4"/>
    <w:rsid w:val="006809BF"/>
    <w:rsid w:val="00733AA1"/>
    <w:rsid w:val="00760939"/>
    <w:rsid w:val="0079487F"/>
    <w:rsid w:val="007A11D7"/>
    <w:rsid w:val="007A6E6E"/>
    <w:rsid w:val="007A7748"/>
    <w:rsid w:val="007B65D0"/>
    <w:rsid w:val="007C033F"/>
    <w:rsid w:val="007C540F"/>
    <w:rsid w:val="008000D5"/>
    <w:rsid w:val="00813AEA"/>
    <w:rsid w:val="00831856"/>
    <w:rsid w:val="00834E0A"/>
    <w:rsid w:val="00862BD5"/>
    <w:rsid w:val="008B3B58"/>
    <w:rsid w:val="008D26D7"/>
    <w:rsid w:val="008E14BE"/>
    <w:rsid w:val="008E21A0"/>
    <w:rsid w:val="008E3463"/>
    <w:rsid w:val="00916387"/>
    <w:rsid w:val="009318C3"/>
    <w:rsid w:val="0093414E"/>
    <w:rsid w:val="0093506F"/>
    <w:rsid w:val="009472C7"/>
    <w:rsid w:val="009500E5"/>
    <w:rsid w:val="0095035D"/>
    <w:rsid w:val="009A675F"/>
    <w:rsid w:val="009E49CF"/>
    <w:rsid w:val="009E5471"/>
    <w:rsid w:val="009E5CE6"/>
    <w:rsid w:val="009F7D68"/>
    <w:rsid w:val="00A349C8"/>
    <w:rsid w:val="00A80AD8"/>
    <w:rsid w:val="00A96886"/>
    <w:rsid w:val="00B44C72"/>
    <w:rsid w:val="00B82EB6"/>
    <w:rsid w:val="00BA1EEC"/>
    <w:rsid w:val="00BC2259"/>
    <w:rsid w:val="00BC7B1A"/>
    <w:rsid w:val="00C20D69"/>
    <w:rsid w:val="00C5658C"/>
    <w:rsid w:val="00C61338"/>
    <w:rsid w:val="00C7472D"/>
    <w:rsid w:val="00C927C7"/>
    <w:rsid w:val="00CA1BE2"/>
    <w:rsid w:val="00CB0BAE"/>
    <w:rsid w:val="00CB41F5"/>
    <w:rsid w:val="00CC3AC5"/>
    <w:rsid w:val="00CD06AF"/>
    <w:rsid w:val="00D02608"/>
    <w:rsid w:val="00D5349E"/>
    <w:rsid w:val="00D779BB"/>
    <w:rsid w:val="00D835A3"/>
    <w:rsid w:val="00DA512E"/>
    <w:rsid w:val="00DB4B5A"/>
    <w:rsid w:val="00DC0FCE"/>
    <w:rsid w:val="00DC50AA"/>
    <w:rsid w:val="00DC6F71"/>
    <w:rsid w:val="00DE12D9"/>
    <w:rsid w:val="00E1255B"/>
    <w:rsid w:val="00E14626"/>
    <w:rsid w:val="00E148A3"/>
    <w:rsid w:val="00E4692B"/>
    <w:rsid w:val="00E72E62"/>
    <w:rsid w:val="00EA4ED2"/>
    <w:rsid w:val="00ED2A1C"/>
    <w:rsid w:val="00EE121F"/>
    <w:rsid w:val="00F10977"/>
    <w:rsid w:val="00F408B1"/>
    <w:rsid w:val="00F8523A"/>
    <w:rsid w:val="00FD12B4"/>
    <w:rsid w:val="00FD5AD9"/>
    <w:rsid w:val="00FE7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13187"/>
  <w15:chartTrackingRefBased/>
  <w15:docId w15:val="{DD1DE20B-68EC-435A-98C7-3967248FA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CEE"/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3CEE"/>
    <w:pPr>
      <w:keepNext/>
      <w:keepLines/>
      <w:numPr>
        <w:numId w:val="10"/>
      </w:numPr>
      <w:spacing w:before="360" w:after="40"/>
      <w:outlineLvl w:val="0"/>
    </w:pPr>
    <w:rPr>
      <w:rFonts w:ascii="Calibri Light" w:eastAsia="Calibri Light" w:hAnsi="Calibri Light"/>
      <w:color w:val="53813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3CEE"/>
    <w:pPr>
      <w:keepNext/>
      <w:keepLines/>
      <w:numPr>
        <w:ilvl w:val="1"/>
        <w:numId w:val="10"/>
      </w:numPr>
      <w:spacing w:before="80"/>
      <w:outlineLvl w:val="1"/>
    </w:pPr>
    <w:rPr>
      <w:rFonts w:ascii="Calibri Light" w:eastAsia="Calibri Light" w:hAnsi="Calibri Light"/>
      <w:color w:val="53813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3CEE"/>
    <w:pPr>
      <w:keepNext/>
      <w:keepLines/>
      <w:numPr>
        <w:ilvl w:val="2"/>
        <w:numId w:val="10"/>
      </w:numPr>
      <w:spacing w:before="80"/>
      <w:outlineLvl w:val="2"/>
    </w:pPr>
    <w:rPr>
      <w:rFonts w:ascii="Calibri Light" w:eastAsia="Calibri Light" w:hAnsi="Calibri Light"/>
      <w:color w:val="53813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3CEE"/>
    <w:pPr>
      <w:keepNext/>
      <w:keepLines/>
      <w:numPr>
        <w:ilvl w:val="3"/>
        <w:numId w:val="10"/>
      </w:numPr>
      <w:spacing w:before="80"/>
      <w:outlineLvl w:val="3"/>
    </w:pPr>
    <w:rPr>
      <w:rFonts w:ascii="Calibri Light" w:eastAsia="Calibri Light" w:hAnsi="Calibri Light"/>
      <w:color w:val="70AD47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CEE"/>
    <w:pPr>
      <w:keepNext/>
      <w:keepLines/>
      <w:numPr>
        <w:ilvl w:val="4"/>
        <w:numId w:val="10"/>
      </w:numPr>
      <w:spacing w:before="40"/>
      <w:outlineLvl w:val="4"/>
    </w:pPr>
    <w:rPr>
      <w:rFonts w:ascii="Calibri Light" w:eastAsia="Calibri Light" w:hAnsi="Calibri Light"/>
      <w:i/>
      <w:iCs/>
      <w:color w:val="70AD47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CEE"/>
    <w:pPr>
      <w:keepNext/>
      <w:keepLines/>
      <w:numPr>
        <w:ilvl w:val="5"/>
        <w:numId w:val="10"/>
      </w:numPr>
      <w:spacing w:before="40"/>
      <w:outlineLvl w:val="5"/>
    </w:pPr>
    <w:rPr>
      <w:rFonts w:ascii="Calibri Light" w:eastAsia="Calibri Light" w:hAnsi="Calibri Light"/>
      <w:color w:val="70AD47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CEE"/>
    <w:pPr>
      <w:keepNext/>
      <w:keepLines/>
      <w:numPr>
        <w:ilvl w:val="6"/>
        <w:numId w:val="10"/>
      </w:numPr>
      <w:spacing w:before="40"/>
      <w:outlineLvl w:val="6"/>
    </w:pPr>
    <w:rPr>
      <w:rFonts w:ascii="Calibri Light" w:eastAsia="Calibri Light" w:hAnsi="Calibri Light"/>
      <w:b/>
      <w:bCs/>
      <w:color w:val="70AD47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CEE"/>
    <w:pPr>
      <w:keepNext/>
      <w:keepLines/>
      <w:numPr>
        <w:ilvl w:val="7"/>
        <w:numId w:val="10"/>
      </w:numPr>
      <w:spacing w:before="40"/>
      <w:outlineLvl w:val="7"/>
    </w:pPr>
    <w:rPr>
      <w:rFonts w:ascii="Calibri Light" w:eastAsia="Calibri Light" w:hAnsi="Calibri Light"/>
      <w:b/>
      <w:bCs/>
      <w:i/>
      <w:iCs/>
      <w:color w:val="70AD47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CEE"/>
    <w:pPr>
      <w:keepNext/>
      <w:keepLines/>
      <w:numPr>
        <w:ilvl w:val="8"/>
        <w:numId w:val="10"/>
      </w:numPr>
      <w:spacing w:before="40"/>
      <w:outlineLvl w:val="8"/>
    </w:pPr>
    <w:rPr>
      <w:rFonts w:ascii="Calibri Light" w:eastAsia="Calibri Light" w:hAnsi="Calibri Light"/>
      <w:i/>
      <w:iCs/>
      <w:color w:val="70AD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D12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D12B4"/>
    <w:rPr>
      <w:rFonts w:ascii="Calibri" w:eastAsia="Times New Roman" w:hAnsi="Calibri" w:cs="Times New Roman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FD12B4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2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2B4"/>
  </w:style>
  <w:style w:type="character" w:customStyle="1" w:styleId="Heading1Char">
    <w:name w:val="Heading 1 Char"/>
    <w:link w:val="Heading1"/>
    <w:uiPriority w:val="9"/>
    <w:rsid w:val="00213CEE"/>
    <w:rPr>
      <w:rFonts w:ascii="Calibri Light" w:eastAsia="Calibri Light" w:hAnsi="Calibri Light"/>
      <w:color w:val="53813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213CEE"/>
    <w:rPr>
      <w:rFonts w:ascii="Calibri Light" w:eastAsia="Calibri Light" w:hAnsi="Calibri Light"/>
      <w:color w:val="53813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3CEE"/>
    <w:rPr>
      <w:rFonts w:ascii="Calibri Light" w:eastAsia="Calibri Light" w:hAnsi="Calibri Light"/>
      <w:color w:val="53813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213CEE"/>
    <w:rPr>
      <w:rFonts w:ascii="Calibri Light" w:eastAsia="Calibri Light" w:hAnsi="Calibri Light"/>
      <w:color w:val="70AD47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213CEE"/>
    <w:rPr>
      <w:rFonts w:ascii="Calibri Light" w:eastAsia="Calibri Light" w:hAnsi="Calibri Light"/>
      <w:i/>
      <w:iCs/>
      <w:color w:val="70AD47"/>
      <w:sz w:val="22"/>
      <w:szCs w:val="22"/>
    </w:rPr>
  </w:style>
  <w:style w:type="character" w:customStyle="1" w:styleId="Heading6Char">
    <w:name w:val="Heading 6 Char"/>
    <w:link w:val="Heading6"/>
    <w:uiPriority w:val="9"/>
    <w:semiHidden/>
    <w:rsid w:val="00213CEE"/>
    <w:rPr>
      <w:rFonts w:ascii="Calibri Light" w:eastAsia="Calibri Light" w:hAnsi="Calibri Light"/>
      <w:color w:val="70AD47"/>
      <w:sz w:val="21"/>
      <w:szCs w:val="21"/>
    </w:rPr>
  </w:style>
  <w:style w:type="character" w:customStyle="1" w:styleId="Heading7Char">
    <w:name w:val="Heading 7 Char"/>
    <w:link w:val="Heading7"/>
    <w:uiPriority w:val="9"/>
    <w:semiHidden/>
    <w:rsid w:val="00213CEE"/>
    <w:rPr>
      <w:rFonts w:ascii="Calibri Light" w:eastAsia="Calibri Light" w:hAnsi="Calibri Light"/>
      <w:b/>
      <w:bCs/>
      <w:color w:val="70AD47"/>
      <w:sz w:val="21"/>
      <w:szCs w:val="21"/>
    </w:rPr>
  </w:style>
  <w:style w:type="character" w:customStyle="1" w:styleId="Heading8Char">
    <w:name w:val="Heading 8 Char"/>
    <w:link w:val="Heading8"/>
    <w:uiPriority w:val="9"/>
    <w:semiHidden/>
    <w:rsid w:val="00213CEE"/>
    <w:rPr>
      <w:rFonts w:ascii="Calibri Light" w:eastAsia="Calibri Light" w:hAnsi="Calibri Light"/>
      <w:b/>
      <w:bCs/>
      <w:i/>
      <w:iCs/>
      <w:color w:val="70AD47"/>
    </w:rPr>
  </w:style>
  <w:style w:type="character" w:customStyle="1" w:styleId="Heading9Char">
    <w:name w:val="Heading 9 Char"/>
    <w:link w:val="Heading9"/>
    <w:uiPriority w:val="9"/>
    <w:semiHidden/>
    <w:rsid w:val="00213CEE"/>
    <w:rPr>
      <w:rFonts w:ascii="Calibri Light" w:eastAsia="Calibri Light" w:hAnsi="Calibri Light"/>
      <w:i/>
      <w:iCs/>
      <w:color w:val="70AD47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3CEE"/>
    <w:rPr>
      <w:b/>
      <w:bCs/>
      <w:smallCaps/>
      <w:color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213CEE"/>
    <w:pPr>
      <w:contextualSpacing/>
    </w:pPr>
    <w:rPr>
      <w:rFonts w:ascii="Calibri Light" w:eastAsia="Calibri Light" w:hAnsi="Calibri Light"/>
      <w:color w:val="262626"/>
      <w:spacing w:val="-15"/>
      <w:sz w:val="96"/>
      <w:szCs w:val="96"/>
    </w:rPr>
  </w:style>
  <w:style w:type="character" w:customStyle="1" w:styleId="TitleChar">
    <w:name w:val="Title Char"/>
    <w:link w:val="Title"/>
    <w:uiPriority w:val="10"/>
    <w:rsid w:val="00213CEE"/>
    <w:rPr>
      <w:rFonts w:ascii="Calibri Light" w:eastAsia="Calibri Light" w:hAnsi="Calibri Light"/>
      <w:color w:val="262626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CEE"/>
    <w:pPr>
      <w:numPr>
        <w:ilvl w:val="1"/>
      </w:numPr>
    </w:pPr>
    <w:rPr>
      <w:rFonts w:ascii="Calibri Light" w:eastAsia="Calibri Light" w:hAnsi="Calibri Light"/>
      <w:sz w:val="30"/>
      <w:szCs w:val="30"/>
    </w:rPr>
  </w:style>
  <w:style w:type="character" w:customStyle="1" w:styleId="SubtitleChar">
    <w:name w:val="Subtitle Char"/>
    <w:link w:val="Subtitle"/>
    <w:uiPriority w:val="11"/>
    <w:rsid w:val="00213CEE"/>
    <w:rPr>
      <w:rFonts w:ascii="Calibri Light" w:eastAsia="Calibri Light" w:hAnsi="Calibri Light"/>
      <w:sz w:val="30"/>
      <w:szCs w:val="30"/>
    </w:rPr>
  </w:style>
  <w:style w:type="character" w:styleId="Strong">
    <w:name w:val="Strong"/>
    <w:uiPriority w:val="22"/>
    <w:qFormat/>
    <w:rsid w:val="00213CEE"/>
    <w:rPr>
      <w:b/>
      <w:bCs/>
    </w:rPr>
  </w:style>
  <w:style w:type="character" w:styleId="Emphasis">
    <w:name w:val="Emphasis"/>
    <w:uiPriority w:val="20"/>
    <w:qFormat/>
    <w:rsid w:val="00213CEE"/>
    <w:rPr>
      <w:i/>
      <w:iCs/>
      <w:color w:val="70AD47"/>
    </w:rPr>
  </w:style>
  <w:style w:type="paragraph" w:styleId="NoSpacing">
    <w:name w:val="No Spacing"/>
    <w:uiPriority w:val="1"/>
    <w:qFormat/>
    <w:rsid w:val="00213CEE"/>
    <w:rPr>
      <w:sz w:val="21"/>
      <w:szCs w:val="21"/>
    </w:rPr>
  </w:style>
  <w:style w:type="paragraph" w:styleId="ListParagraph">
    <w:name w:val="List Paragraph"/>
    <w:basedOn w:val="Normal"/>
    <w:uiPriority w:val="34"/>
    <w:qFormat/>
    <w:rsid w:val="00213CE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13CEE"/>
    <w:pPr>
      <w:spacing w:before="160"/>
      <w:ind w:left="720" w:right="720"/>
      <w:jc w:val="center"/>
    </w:pPr>
    <w:rPr>
      <w:i/>
      <w:iCs/>
      <w:color w:val="262626"/>
      <w:sz w:val="20"/>
      <w:szCs w:val="20"/>
    </w:rPr>
  </w:style>
  <w:style w:type="character" w:customStyle="1" w:styleId="QuoteChar">
    <w:name w:val="Quote Char"/>
    <w:link w:val="Quote"/>
    <w:uiPriority w:val="29"/>
    <w:rsid w:val="00213CEE"/>
    <w:rPr>
      <w:i/>
      <w:iCs/>
      <w:color w:val="2626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CEE"/>
    <w:pPr>
      <w:spacing w:before="160" w:after="160" w:line="264" w:lineRule="auto"/>
      <w:ind w:left="720" w:right="720"/>
      <w:jc w:val="center"/>
    </w:pPr>
    <w:rPr>
      <w:rFonts w:ascii="Calibri Light" w:eastAsia="Calibri Light" w:hAnsi="Calibri Light"/>
      <w:i/>
      <w:iCs/>
      <w:color w:val="70AD47"/>
      <w:sz w:val="32"/>
      <w:szCs w:val="32"/>
    </w:rPr>
  </w:style>
  <w:style w:type="character" w:customStyle="1" w:styleId="IntenseQuoteChar">
    <w:name w:val="Intense Quote Char"/>
    <w:link w:val="IntenseQuote"/>
    <w:uiPriority w:val="30"/>
    <w:rsid w:val="00213CEE"/>
    <w:rPr>
      <w:rFonts w:ascii="Calibri Light" w:eastAsia="Calibri Light" w:hAnsi="Calibri Light"/>
      <w:i/>
      <w:iCs/>
      <w:color w:val="70AD47"/>
      <w:sz w:val="32"/>
      <w:szCs w:val="32"/>
    </w:rPr>
  </w:style>
  <w:style w:type="character" w:styleId="SubtleEmphasis">
    <w:name w:val="Subtle Emphasis"/>
    <w:uiPriority w:val="19"/>
    <w:qFormat/>
    <w:rsid w:val="00213CEE"/>
    <w:rPr>
      <w:i/>
      <w:iCs/>
    </w:rPr>
  </w:style>
  <w:style w:type="character" w:styleId="IntenseEmphasis">
    <w:name w:val="Intense Emphasis"/>
    <w:uiPriority w:val="21"/>
    <w:qFormat/>
    <w:rsid w:val="00213CEE"/>
    <w:rPr>
      <w:b/>
      <w:bCs/>
      <w:i/>
      <w:iCs/>
    </w:rPr>
  </w:style>
  <w:style w:type="character" w:styleId="SubtleReference">
    <w:name w:val="Subtle Reference"/>
    <w:uiPriority w:val="31"/>
    <w:qFormat/>
    <w:rsid w:val="00213CEE"/>
    <w:rPr>
      <w:smallCaps/>
      <w:color w:val="595959"/>
    </w:rPr>
  </w:style>
  <w:style w:type="character" w:styleId="IntenseReference">
    <w:name w:val="Intense Reference"/>
    <w:uiPriority w:val="32"/>
    <w:qFormat/>
    <w:rsid w:val="00213CEE"/>
    <w:rPr>
      <w:b/>
      <w:bCs/>
      <w:smallCaps/>
      <w:color w:val="70AD47"/>
    </w:rPr>
  </w:style>
  <w:style w:type="character" w:styleId="BookTitle">
    <w:name w:val="Book Title"/>
    <w:uiPriority w:val="33"/>
    <w:qFormat/>
    <w:rsid w:val="00213CEE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3CE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13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0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kotoksLACROSSE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kotokshockey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0336A-22AA-41A5-949F-31ADB284FC0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helm</dc:creator>
  <cp:keywords/>
  <dc:description/>
  <cp:lastModifiedBy>Julie Evans evans</cp:lastModifiedBy>
  <cp:revision>2</cp:revision>
  <cp:lastPrinted>2022-04-27T14:50:00Z</cp:lastPrinted>
  <dcterms:created xsi:type="dcterms:W3CDTF">2024-02-21T21:54:00Z</dcterms:created>
  <dcterms:modified xsi:type="dcterms:W3CDTF">2024-02-21T21:54:00Z</dcterms:modified>
</cp:coreProperties>
</file>